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31BDA" w14:textId="77777777" w:rsidR="00A21CE0" w:rsidRDefault="00A21CE0" w:rsidP="00A21CE0">
      <w:pPr>
        <w:pStyle w:val="Title"/>
      </w:pPr>
      <w:r>
        <w:t>Strain-resolved analysis in a randomized trial of antibiotic pretreatment and maintenance dose delivery mode for fecal microbiota transplant for ulcerative colitis</w:t>
      </w:r>
    </w:p>
    <w:p w14:paraId="5C70384F" w14:textId="77777777" w:rsidR="00827361" w:rsidRPr="008E1CF1" w:rsidRDefault="0056112F">
      <w:pPr>
        <w:pStyle w:val="Author"/>
      </w:pPr>
      <w:r>
        <w:t xml:space="preserve">Byron J. Smith </w:t>
      </w:r>
      <w:r>
        <w:rPr>
          <w:vertAlign w:val="superscript"/>
        </w:rPr>
        <w:t>A,B</w:t>
      </w:r>
      <w:r w:rsidR="008E1CF1">
        <w:t xml:space="preserve"> </w:t>
      </w:r>
      <w:r w:rsidR="008E1CF1" w:rsidRPr="008E1CF1">
        <w:t>(ORCID: 0000-0002-0182-404X)</w:t>
      </w:r>
    </w:p>
    <w:p w14:paraId="582D1ECA" w14:textId="77777777" w:rsidR="00827361" w:rsidRPr="008E1CF1" w:rsidRDefault="0056112F">
      <w:pPr>
        <w:pStyle w:val="Author"/>
      </w:pPr>
      <w:r>
        <w:t xml:space="preserve">Yvette Piceno </w:t>
      </w:r>
      <w:r>
        <w:rPr>
          <w:vertAlign w:val="superscript"/>
        </w:rPr>
        <w:t>C</w:t>
      </w:r>
      <w:r w:rsidR="008E1CF1" w:rsidRPr="008E1CF1">
        <w:t xml:space="preserve"> (ORCID: 0000-0002-7915-4699)</w:t>
      </w:r>
    </w:p>
    <w:p w14:paraId="56032165" w14:textId="77777777" w:rsidR="00827361" w:rsidRDefault="0056112F">
      <w:pPr>
        <w:pStyle w:val="Author"/>
      </w:pPr>
      <w:r>
        <w:t xml:space="preserve">Martin Zydek </w:t>
      </w:r>
      <w:r>
        <w:rPr>
          <w:vertAlign w:val="superscript"/>
        </w:rPr>
        <w:t>D</w:t>
      </w:r>
    </w:p>
    <w:p w14:paraId="5124FCC0" w14:textId="77777777" w:rsidR="00827361" w:rsidRPr="008E1CF1" w:rsidRDefault="0056112F">
      <w:pPr>
        <w:pStyle w:val="Author"/>
      </w:pPr>
      <w:r>
        <w:t xml:space="preserve">Bing Zhang </w:t>
      </w:r>
      <w:r>
        <w:rPr>
          <w:vertAlign w:val="superscript"/>
        </w:rPr>
        <w:t>D</w:t>
      </w:r>
      <w:r w:rsidR="008E1CF1">
        <w:t xml:space="preserve"> </w:t>
      </w:r>
      <w:r w:rsidR="008E1CF1" w:rsidRPr="008E1CF1">
        <w:t>(ORCID: 0000-0002-3377-0963)</w:t>
      </w:r>
    </w:p>
    <w:p w14:paraId="13014285" w14:textId="77777777" w:rsidR="00827361" w:rsidRDefault="0056112F">
      <w:pPr>
        <w:pStyle w:val="Author"/>
      </w:pPr>
      <w:r>
        <w:t xml:space="preserve">Lara Aboud Syriani </w:t>
      </w:r>
      <w:r>
        <w:rPr>
          <w:vertAlign w:val="superscript"/>
        </w:rPr>
        <w:t>E</w:t>
      </w:r>
    </w:p>
    <w:p w14:paraId="3261A9F4" w14:textId="77777777" w:rsidR="00827361" w:rsidRDefault="0056112F">
      <w:pPr>
        <w:pStyle w:val="Author"/>
      </w:pPr>
      <w:r>
        <w:t xml:space="preserve">Jonathan P. Terdiman </w:t>
      </w:r>
      <w:r>
        <w:rPr>
          <w:vertAlign w:val="superscript"/>
        </w:rPr>
        <w:t>D</w:t>
      </w:r>
    </w:p>
    <w:p w14:paraId="67C1D3F9" w14:textId="77777777" w:rsidR="00827361" w:rsidRDefault="0056112F">
      <w:pPr>
        <w:pStyle w:val="Author"/>
      </w:pPr>
      <w:r>
        <w:t xml:space="preserve">Zain Kassam </w:t>
      </w:r>
      <w:r>
        <w:rPr>
          <w:vertAlign w:val="superscript"/>
        </w:rPr>
        <w:t>F</w:t>
      </w:r>
    </w:p>
    <w:p w14:paraId="11EDEB99" w14:textId="77777777" w:rsidR="00827361" w:rsidRPr="008E1CF1" w:rsidRDefault="0056112F">
      <w:pPr>
        <w:pStyle w:val="Author"/>
      </w:pPr>
      <w:r>
        <w:t xml:space="preserve">Averil Ma </w:t>
      </w:r>
      <w:r>
        <w:rPr>
          <w:vertAlign w:val="superscript"/>
        </w:rPr>
        <w:t>G</w:t>
      </w:r>
      <w:r w:rsidR="008E1CF1" w:rsidRPr="008E1CF1">
        <w:t xml:space="preserve"> (ORCID: 0000-0003-4817-1258)</w:t>
      </w:r>
    </w:p>
    <w:p w14:paraId="6F7414E3" w14:textId="77777777" w:rsidR="00827361" w:rsidRPr="008E1CF1" w:rsidRDefault="0056112F">
      <w:pPr>
        <w:pStyle w:val="Author"/>
      </w:pPr>
      <w:r>
        <w:t xml:space="preserve">Susan V. Lynch </w:t>
      </w:r>
      <w:r>
        <w:rPr>
          <w:vertAlign w:val="superscript"/>
        </w:rPr>
        <w:t>D,H</w:t>
      </w:r>
      <w:r w:rsidR="008E1CF1" w:rsidRPr="008E1CF1">
        <w:t xml:space="preserve"> (ORCID: 0000-0001-5695-7336)</w:t>
      </w:r>
    </w:p>
    <w:p w14:paraId="53522D2B" w14:textId="77777777" w:rsidR="00827361" w:rsidRPr="008E1CF1" w:rsidRDefault="0056112F">
      <w:pPr>
        <w:pStyle w:val="Author"/>
      </w:pPr>
      <w:r>
        <w:t xml:space="preserve">Katherine S. Pollard </w:t>
      </w:r>
      <w:r>
        <w:rPr>
          <w:vertAlign w:val="superscript"/>
        </w:rPr>
        <w:t>A,B,I,*</w:t>
      </w:r>
      <w:r w:rsidR="008E1CF1" w:rsidRPr="008E1CF1">
        <w:t xml:space="preserve"> (ORCID: 0000-0002-9870-6196)</w:t>
      </w:r>
    </w:p>
    <w:p w14:paraId="129BA942" w14:textId="77777777" w:rsidR="00827361" w:rsidRDefault="0056112F">
      <w:pPr>
        <w:pStyle w:val="Author"/>
      </w:pPr>
      <w:r>
        <w:t xml:space="preserve">Najwa El-Nachef </w:t>
      </w:r>
      <w:r>
        <w:rPr>
          <w:vertAlign w:val="superscript"/>
        </w:rPr>
        <w:t>D,*</w:t>
      </w:r>
    </w:p>
    <w:p w14:paraId="78B90C42" w14:textId="3BD89334" w:rsidR="00827361" w:rsidRDefault="0056112F">
      <w:pPr>
        <w:pStyle w:val="FirstParagraph"/>
      </w:pPr>
      <w:bookmarkStart w:id="0" w:name="_GoBack"/>
      <w:r>
        <w:rPr>
          <w:vertAlign w:val="superscript"/>
        </w:rPr>
        <w:t>A</w:t>
      </w:r>
      <w:r>
        <w:t xml:space="preserve"> The Gladstone Institute of Data</w:t>
      </w:r>
      <w:r w:rsidR="003863A9">
        <w:t xml:space="preserve"> S</w:t>
      </w:r>
      <w:r>
        <w:t>cience and Biotechnology, San Francisco, CA</w:t>
      </w:r>
      <w:r>
        <w:br/>
      </w:r>
      <w:bookmarkEnd w:id="0"/>
      <w:r>
        <w:rPr>
          <w:vertAlign w:val="superscript"/>
        </w:rPr>
        <w:t>B</w:t>
      </w:r>
      <w:r>
        <w:t xml:space="preserve"> Department of Epidemiology and Biostatistics, University of California, San Francisco, CA</w:t>
      </w:r>
      <w:r>
        <w:br/>
      </w:r>
      <w:r>
        <w:rPr>
          <w:vertAlign w:val="superscript"/>
        </w:rPr>
        <w:t>C</w:t>
      </w:r>
      <w:r>
        <w:t xml:space="preserve"> Symbiome, Inc., San Francisco, CA</w:t>
      </w:r>
      <w:r>
        <w:br/>
      </w:r>
      <w:r>
        <w:rPr>
          <w:vertAlign w:val="superscript"/>
        </w:rPr>
        <w:t>D</w:t>
      </w:r>
      <w:r>
        <w:t xml:space="preserve"> Division of Gastroenterology, University of California, San Francisco, CA</w:t>
      </w:r>
      <w:r>
        <w:br/>
      </w:r>
      <w:r>
        <w:rPr>
          <w:vertAlign w:val="superscript"/>
        </w:rPr>
        <w:t>E</w:t>
      </w:r>
      <w:r>
        <w:t xml:space="preserve"> College of Osteopathic Medicine of the Pacific, Western University of Health Sciences, Pomona, CA</w:t>
      </w:r>
      <w:r>
        <w:br/>
      </w:r>
      <w:r>
        <w:rPr>
          <w:vertAlign w:val="superscript"/>
        </w:rPr>
        <w:t>F</w:t>
      </w:r>
      <w:r>
        <w:t xml:space="preserve"> Finch Therapeutics, Somerville, MA</w:t>
      </w:r>
      <w:r>
        <w:br/>
      </w:r>
      <w:r>
        <w:rPr>
          <w:vertAlign w:val="superscript"/>
        </w:rPr>
        <w:t>G</w:t>
      </w:r>
      <w:r>
        <w:t xml:space="preserve"> Department of Medicine, University of California, San Francisco, CA</w:t>
      </w:r>
      <w:r>
        <w:br/>
      </w:r>
      <w:r>
        <w:rPr>
          <w:vertAlign w:val="superscript"/>
        </w:rPr>
        <w:t>H</w:t>
      </w:r>
      <w:r>
        <w:t xml:space="preserve"> Benioff Center for Microbiome Medicine, University of California, San Francisco, CA</w:t>
      </w:r>
      <w:r>
        <w:br/>
      </w:r>
      <w:r>
        <w:rPr>
          <w:vertAlign w:val="superscript"/>
        </w:rPr>
        <w:t>I</w:t>
      </w:r>
      <w:r>
        <w:t xml:space="preserve"> Chan-Zuckerberg Biohub, San Francisco, CA</w:t>
      </w:r>
      <w:r>
        <w:br/>
      </w:r>
    </w:p>
    <w:p w14:paraId="6E184486" w14:textId="77777777" w:rsidR="00827361" w:rsidRDefault="0056112F" w:rsidP="008E1CF1">
      <w:pPr>
        <w:pStyle w:val="BodyText"/>
      </w:pPr>
      <w:r>
        <w:t>* Corresponding authors:</w:t>
      </w:r>
      <w:r>
        <w:br/>
      </w:r>
      <w:hyperlink r:id="rId7">
        <w:r>
          <w:rPr>
            <w:rStyle w:val="Hyperlink"/>
          </w:rPr>
          <w:t>katherine.pollard@gladstone.ucsf.edu</w:t>
        </w:r>
      </w:hyperlink>
      <w:r>
        <w:br/>
      </w:r>
      <w:hyperlink r:id="rId8">
        <w:r>
          <w:rPr>
            <w:rStyle w:val="Hyperlink"/>
          </w:rPr>
          <w:t>najwa.elnachef@ucsf.edu</w:t>
        </w:r>
      </w:hyperlink>
      <w:bookmarkStart w:id="1" w:name="references"/>
      <w:bookmarkStart w:id="2" w:name="refs"/>
      <w:bookmarkStart w:id="3" w:name="ref-Huerta-Cepas2017"/>
      <w:bookmarkEnd w:id="1"/>
      <w:bookmarkEnd w:id="2"/>
      <w:bookmarkEnd w:id="3"/>
    </w:p>
    <w:sectPr w:rsidR="00827361" w:rsidSect="00A56714">
      <w:headerReference w:type="even" r:id="rId9"/>
      <w:headerReference w:type="default" r:id="rId10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7E196" w14:textId="77777777" w:rsidR="00E814CF" w:rsidRDefault="00E814CF">
      <w:pPr>
        <w:spacing w:before="0" w:after="0" w:line="240" w:lineRule="auto"/>
      </w:pPr>
      <w:r>
        <w:separator/>
      </w:r>
    </w:p>
  </w:endnote>
  <w:endnote w:type="continuationSeparator" w:id="0">
    <w:p w14:paraId="11786BD5" w14:textId="77777777" w:rsidR="00E814CF" w:rsidRDefault="00E814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3A874C" w14:textId="77777777" w:rsidR="00E814CF" w:rsidRDefault="00E814CF">
      <w:r>
        <w:separator/>
      </w:r>
    </w:p>
  </w:footnote>
  <w:footnote w:type="continuationSeparator" w:id="0">
    <w:p w14:paraId="543C6009" w14:textId="77777777" w:rsidR="00E814CF" w:rsidRDefault="00E81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BC3E16E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AC2456" w14:textId="77777777" w:rsidR="00F7051E" w:rsidRDefault="00E814CF" w:rsidP="00F705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F23531D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387AF2" w14:textId="77777777" w:rsidR="00F7051E" w:rsidRDefault="00E814CF" w:rsidP="00F7051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4428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B5E06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19235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3427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33E2D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5CE3F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85EA0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0E08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C8E3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EAA5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1DE40C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00A991"/>
    <w:multiLevelType w:val="multilevel"/>
    <w:tmpl w:val="A6801F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5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12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361"/>
    <w:rsid w:val="003863A9"/>
    <w:rsid w:val="0056112F"/>
    <w:rsid w:val="00827361"/>
    <w:rsid w:val="008E1CF1"/>
    <w:rsid w:val="00A21CE0"/>
    <w:rsid w:val="00AE3F7F"/>
    <w:rsid w:val="00E814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101B96"/>
  <w15:docId w15:val="{833CB2F7-950F-F74F-8F72-418D274A4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rFonts w:ascii="Arial" w:hAnsi="Arial"/>
      <w:i/>
      <w:sz w:val="20"/>
    </w:rPr>
  </w:style>
  <w:style w:type="paragraph" w:customStyle="1" w:styleId="TableCaption">
    <w:name w:val="Table Caption"/>
    <w:basedOn w:val="Caption"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jwa.elnachef@ucsf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therine.pollard@gladstone.ucsf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creator>Byron J. Smith A,B; Yvette Piceno C; Martin Zydek D; Bing Zhang D; Lara Aboud Syriani E; Jonathan P. Terdiman D; Zain Kassam F; Averil Ma G; Susan V. Lynch D,H; Katherine S. Pollard A,B,I,*; Najwa El-Nachef D,*</dc:creator>
  <cp:keywords/>
  <cp:lastModifiedBy>Byron J. Smith</cp:lastModifiedBy>
  <cp:revision>4</cp:revision>
  <dcterms:created xsi:type="dcterms:W3CDTF">2021-08-04T23:15:00Z</dcterms:created>
  <dcterms:modified xsi:type="dcterms:W3CDTF">2022-01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